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C7941" w14:textId="77777777" w:rsidR="004D5C4F" w:rsidRPr="00A92A79" w:rsidRDefault="004D5C4F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34BE6BE5" w14:textId="7C51E7E7" w:rsidR="004D5C4F" w:rsidRPr="00A92A79" w:rsidRDefault="003146BC" w:rsidP="004D5C4F">
      <w:pPr>
        <w:pStyle w:val="Heading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June </w:t>
      </w:r>
      <w:r w:rsidR="005F00A6">
        <w:rPr>
          <w:rFonts w:ascii="Arial" w:hAnsi="Arial" w:cs="Arial"/>
          <w:b/>
        </w:rPr>
        <w:t>8</w:t>
      </w:r>
      <w:r w:rsidR="00220E67" w:rsidRPr="00A92A79">
        <w:rPr>
          <w:rFonts w:ascii="Arial" w:hAnsi="Arial" w:cs="Arial"/>
          <w:b/>
        </w:rPr>
        <w:t>, 202</w:t>
      </w:r>
      <w:r w:rsidR="00716ED3">
        <w:rPr>
          <w:rFonts w:ascii="Arial" w:hAnsi="Arial" w:cs="Arial"/>
          <w:b/>
        </w:rPr>
        <w:t>6</w:t>
      </w:r>
    </w:p>
    <w:tbl>
      <w:tblPr>
        <w:tblStyle w:val="TableGrid"/>
        <w:tblpPr w:leftFromText="180" w:rightFromText="180" w:vertAnchor="text" w:horzAnchor="margin" w:tblpXSpec="center" w:tblpY="328"/>
        <w:tblW w:w="9501" w:type="dxa"/>
        <w:tblLook w:val="04A0" w:firstRow="1" w:lastRow="0" w:firstColumn="1" w:lastColumn="0" w:noHBand="0" w:noVBand="1"/>
      </w:tblPr>
      <w:tblGrid>
        <w:gridCol w:w="445"/>
        <w:gridCol w:w="2790"/>
        <w:gridCol w:w="450"/>
        <w:gridCol w:w="2340"/>
        <w:gridCol w:w="360"/>
        <w:gridCol w:w="3116"/>
      </w:tblGrid>
      <w:tr w:rsidR="00581BC3" w14:paraId="0483E553" w14:textId="77777777" w:rsidTr="00D10C34">
        <w:trPr>
          <w:trHeight w:hRule="exact" w:val="417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5F43DA8B" w14:textId="5B1734C5" w:rsidR="00581BC3" w:rsidRPr="006006C7" w:rsidRDefault="00581BC3" w:rsidP="00A71CAB">
            <w:pPr>
              <w:jc w:val="center"/>
              <w:rPr>
                <w:b/>
                <w:bCs/>
                <w:sz w:val="24"/>
                <w:szCs w:val="24"/>
              </w:rPr>
            </w:pPr>
            <w:r w:rsidRPr="006006C7">
              <w:rPr>
                <w:b/>
                <w:bCs/>
                <w:sz w:val="24"/>
                <w:szCs w:val="24"/>
              </w:rPr>
              <w:t>COMMITTEE MEMBERS</w:t>
            </w:r>
          </w:p>
        </w:tc>
      </w:tr>
      <w:tr w:rsidR="00D10C34" w14:paraId="27D88F2B" w14:textId="77777777" w:rsidTr="006959A8">
        <w:trPr>
          <w:trHeight w:hRule="exact" w:val="400"/>
        </w:trPr>
        <w:tc>
          <w:tcPr>
            <w:tcW w:w="445" w:type="dxa"/>
          </w:tcPr>
          <w:p w14:paraId="53016629" w14:textId="137CD0B1" w:rsidR="00D10C34" w:rsidRDefault="006300F0" w:rsidP="002207D4">
            <w:r>
              <w:t>X</w:t>
            </w:r>
          </w:p>
        </w:tc>
        <w:tc>
          <w:tcPr>
            <w:tcW w:w="2790" w:type="dxa"/>
          </w:tcPr>
          <w:p w14:paraId="77B917E5" w14:textId="7E24F665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 xml:space="preserve">Chief </w:t>
            </w:r>
            <w:r w:rsidR="00A93121">
              <w:rPr>
                <w:sz w:val="24"/>
                <w:szCs w:val="24"/>
              </w:rPr>
              <w:t>Kelli Florman</w:t>
            </w:r>
          </w:p>
        </w:tc>
        <w:tc>
          <w:tcPr>
            <w:tcW w:w="450" w:type="dxa"/>
          </w:tcPr>
          <w:p w14:paraId="791EE95A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59CC7997" w14:textId="44F3D38D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e Dominguez</w:t>
            </w:r>
          </w:p>
        </w:tc>
        <w:tc>
          <w:tcPr>
            <w:tcW w:w="360" w:type="dxa"/>
          </w:tcPr>
          <w:p w14:paraId="646D7E32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31EB1C0E" w14:textId="666BB204" w:rsidR="00D10C34" w:rsidRPr="00B41809" w:rsidRDefault="00A9312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bin Cash</w:t>
            </w:r>
          </w:p>
        </w:tc>
      </w:tr>
      <w:tr w:rsidR="00D10C34" w14:paraId="14DDF30F" w14:textId="77777777" w:rsidTr="009355EE">
        <w:trPr>
          <w:trHeight w:hRule="exact" w:val="400"/>
        </w:trPr>
        <w:tc>
          <w:tcPr>
            <w:tcW w:w="445" w:type="dxa"/>
          </w:tcPr>
          <w:p w14:paraId="39F936E5" w14:textId="77777777" w:rsidR="00D10C34" w:rsidRDefault="00D10C34" w:rsidP="002207D4"/>
        </w:tc>
        <w:tc>
          <w:tcPr>
            <w:tcW w:w="2790" w:type="dxa"/>
          </w:tcPr>
          <w:p w14:paraId="28BBB39A" w14:textId="109739BA" w:rsidR="00D10C34" w:rsidRPr="00B41809" w:rsidRDefault="00A93121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ill Dolan</w:t>
            </w:r>
          </w:p>
        </w:tc>
        <w:tc>
          <w:tcPr>
            <w:tcW w:w="450" w:type="dxa"/>
          </w:tcPr>
          <w:p w14:paraId="393CCEC4" w14:textId="365EDD09" w:rsidR="00D10C34" w:rsidRPr="00B41809" w:rsidRDefault="006300F0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54B6512B" w14:textId="0E0705BC" w:rsidR="00D10C34" w:rsidRPr="00B41809" w:rsidRDefault="00A9312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ibel Gonzalez</w:t>
            </w:r>
          </w:p>
        </w:tc>
        <w:tc>
          <w:tcPr>
            <w:tcW w:w="360" w:type="dxa"/>
          </w:tcPr>
          <w:p w14:paraId="5C4C8D50" w14:textId="7052733A" w:rsidR="00D10C34" w:rsidRPr="00B41809" w:rsidRDefault="006300F0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6CD50AB2" w14:textId="0FD0FDD4" w:rsidR="00D10C34" w:rsidRPr="00B41809" w:rsidRDefault="00BD0797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sley Johnson</w:t>
            </w:r>
          </w:p>
        </w:tc>
      </w:tr>
      <w:tr w:rsidR="00D10C34" w14:paraId="487A6AEC" w14:textId="77777777" w:rsidTr="009355EE">
        <w:trPr>
          <w:trHeight w:hRule="exact" w:val="479"/>
        </w:trPr>
        <w:tc>
          <w:tcPr>
            <w:tcW w:w="445" w:type="dxa"/>
          </w:tcPr>
          <w:p w14:paraId="21C23847" w14:textId="77777777" w:rsidR="00D10C34" w:rsidRDefault="00D10C34" w:rsidP="002207D4"/>
        </w:tc>
        <w:tc>
          <w:tcPr>
            <w:tcW w:w="2790" w:type="dxa"/>
          </w:tcPr>
          <w:p w14:paraId="32F5CD9E" w14:textId="08EFBCA4" w:rsidR="00D10C34" w:rsidRDefault="007A0A17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aira Jimenez</w:t>
            </w:r>
          </w:p>
        </w:tc>
        <w:tc>
          <w:tcPr>
            <w:tcW w:w="450" w:type="dxa"/>
          </w:tcPr>
          <w:p w14:paraId="2F817212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0DEAEB37" w14:textId="01FE34EA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cy Manfredi</w:t>
            </w:r>
          </w:p>
        </w:tc>
        <w:tc>
          <w:tcPr>
            <w:tcW w:w="360" w:type="dxa"/>
          </w:tcPr>
          <w:p w14:paraId="336AF45D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1401E17A" w14:textId="78E08204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ott Neighbor</w:t>
            </w:r>
          </w:p>
        </w:tc>
      </w:tr>
      <w:tr w:rsidR="00D10C34" w14:paraId="5B6EC211" w14:textId="77777777" w:rsidTr="009355EE">
        <w:trPr>
          <w:trHeight w:hRule="exact" w:val="430"/>
        </w:trPr>
        <w:tc>
          <w:tcPr>
            <w:tcW w:w="445" w:type="dxa"/>
          </w:tcPr>
          <w:p w14:paraId="1B64C2F1" w14:textId="77777777" w:rsidR="00D10C34" w:rsidRDefault="00D10C34" w:rsidP="002207D4"/>
        </w:tc>
        <w:tc>
          <w:tcPr>
            <w:tcW w:w="2790" w:type="dxa"/>
          </w:tcPr>
          <w:p w14:paraId="03975DEA" w14:textId="649B6C90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tta Page</w:t>
            </w:r>
          </w:p>
        </w:tc>
        <w:tc>
          <w:tcPr>
            <w:tcW w:w="450" w:type="dxa"/>
          </w:tcPr>
          <w:p w14:paraId="04A31DD7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69F49476" w14:textId="64A80ECC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ene Robles</w:t>
            </w:r>
          </w:p>
        </w:tc>
        <w:tc>
          <w:tcPr>
            <w:tcW w:w="360" w:type="dxa"/>
          </w:tcPr>
          <w:p w14:paraId="621B1A4C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00BC6167" w14:textId="4F14725A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i Ruh</w:t>
            </w:r>
          </w:p>
        </w:tc>
      </w:tr>
      <w:tr w:rsidR="00D10C34" w14:paraId="6C4F04E6" w14:textId="77777777" w:rsidTr="009355EE">
        <w:trPr>
          <w:trHeight w:hRule="exact" w:val="422"/>
        </w:trPr>
        <w:tc>
          <w:tcPr>
            <w:tcW w:w="445" w:type="dxa"/>
          </w:tcPr>
          <w:p w14:paraId="4317DD18" w14:textId="261B6F35" w:rsidR="00D10C34" w:rsidRDefault="006300F0" w:rsidP="002207D4">
            <w:r>
              <w:t>X</w:t>
            </w:r>
          </w:p>
        </w:tc>
        <w:tc>
          <w:tcPr>
            <w:tcW w:w="2790" w:type="dxa"/>
          </w:tcPr>
          <w:p w14:paraId="0589B02C" w14:textId="1993CA7A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mie Solis</w:t>
            </w:r>
          </w:p>
        </w:tc>
        <w:tc>
          <w:tcPr>
            <w:tcW w:w="450" w:type="dxa"/>
          </w:tcPr>
          <w:p w14:paraId="61F2FE92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2405969" w14:textId="5FA679E1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</w:tcPr>
          <w:p w14:paraId="2ADE6D8B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421D175B" w14:textId="4989D374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</w:tr>
      <w:tr w:rsidR="002207D4" w14:paraId="2F8865F6" w14:textId="77777777" w:rsidTr="00D10C34">
        <w:trPr>
          <w:trHeight w:hRule="exact" w:val="384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745BBB79" w14:textId="23B0DB7B" w:rsidR="002207D4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SSOCIATED STUDENT MEMBERS</w:t>
            </w:r>
          </w:p>
        </w:tc>
      </w:tr>
      <w:tr w:rsidR="00D10C34" w14:paraId="6175390E" w14:textId="77777777" w:rsidTr="009355EE">
        <w:trPr>
          <w:trHeight w:hRule="exact" w:val="360"/>
        </w:trPr>
        <w:tc>
          <w:tcPr>
            <w:tcW w:w="445" w:type="dxa"/>
          </w:tcPr>
          <w:p w14:paraId="1EBC5B3F" w14:textId="77777777" w:rsidR="00D10C34" w:rsidRDefault="00D10C34" w:rsidP="002207D4"/>
        </w:tc>
        <w:tc>
          <w:tcPr>
            <w:tcW w:w="2790" w:type="dxa"/>
          </w:tcPr>
          <w:p w14:paraId="3B05414D" w14:textId="59FE9C7E" w:rsidR="00D10C34" w:rsidRPr="00B40319" w:rsidRDefault="00AD3CC1" w:rsidP="002207D4">
            <w:r>
              <w:t>Bert Nam</w:t>
            </w:r>
          </w:p>
        </w:tc>
        <w:tc>
          <w:tcPr>
            <w:tcW w:w="450" w:type="dxa"/>
          </w:tcPr>
          <w:p w14:paraId="4391F3E3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A7890C7" w14:textId="6B041ACD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ncent Wang</w:t>
            </w:r>
          </w:p>
        </w:tc>
        <w:tc>
          <w:tcPr>
            <w:tcW w:w="360" w:type="dxa"/>
          </w:tcPr>
          <w:p w14:paraId="350DEDC1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24812A22" w14:textId="48D62E64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ona Zhang</w:t>
            </w:r>
          </w:p>
        </w:tc>
      </w:tr>
      <w:tr w:rsidR="00DB1939" w14:paraId="68E83A30" w14:textId="77777777" w:rsidTr="00D10C34">
        <w:trPr>
          <w:trHeight w:hRule="exact" w:val="376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68F2FA44" w14:textId="319B163A" w:rsidR="00DB1939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 w:rsidRPr="00DB1939">
              <w:rPr>
                <w:b/>
                <w:bCs/>
                <w:sz w:val="24"/>
                <w:szCs w:val="24"/>
              </w:rPr>
              <w:t>GUESTS</w:t>
            </w:r>
          </w:p>
        </w:tc>
      </w:tr>
      <w:tr w:rsidR="009355EE" w14:paraId="15A7158B" w14:textId="77777777" w:rsidTr="00571373">
        <w:trPr>
          <w:trHeight w:hRule="exact" w:val="652"/>
        </w:trPr>
        <w:tc>
          <w:tcPr>
            <w:tcW w:w="445" w:type="dxa"/>
          </w:tcPr>
          <w:p w14:paraId="300D4058" w14:textId="77777777" w:rsidR="009355EE" w:rsidRDefault="009355EE" w:rsidP="002207D4"/>
        </w:tc>
        <w:tc>
          <w:tcPr>
            <w:tcW w:w="2790" w:type="dxa"/>
          </w:tcPr>
          <w:p w14:paraId="323B149C" w14:textId="77777777" w:rsidR="00571373" w:rsidRDefault="00571373" w:rsidP="002207D4">
            <w:r>
              <w:t xml:space="preserve">Acting </w:t>
            </w:r>
            <w:r w:rsidR="009355EE">
              <w:t xml:space="preserve">Deputy Chief </w:t>
            </w:r>
          </w:p>
          <w:p w14:paraId="076A41F2" w14:textId="3D7E52CB" w:rsidR="009355EE" w:rsidRPr="00B40319" w:rsidRDefault="009355EE" w:rsidP="002207D4">
            <w:r>
              <w:t>Aubrey Kellum</w:t>
            </w:r>
          </w:p>
        </w:tc>
        <w:tc>
          <w:tcPr>
            <w:tcW w:w="450" w:type="dxa"/>
          </w:tcPr>
          <w:p w14:paraId="612F0C9D" w14:textId="77777777" w:rsidR="009355EE" w:rsidRPr="00B41809" w:rsidRDefault="009355EE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F4F61E9" w14:textId="64204938" w:rsidR="009355EE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gt. Carlos Langarica</w:t>
            </w:r>
          </w:p>
        </w:tc>
        <w:tc>
          <w:tcPr>
            <w:tcW w:w="360" w:type="dxa"/>
          </w:tcPr>
          <w:p w14:paraId="4D996B66" w14:textId="058616E7" w:rsidR="009355EE" w:rsidRPr="00B41809" w:rsidRDefault="006300F0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43A7F5B" w14:textId="3AE78B4B" w:rsidR="009355EE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</w:tr>
    </w:tbl>
    <w:p w14:paraId="083DF5CE" w14:textId="77777777" w:rsidR="00023A0E" w:rsidRDefault="00023A0E" w:rsidP="00023A0E"/>
    <w:p w14:paraId="4FAD5FF6" w14:textId="77777777" w:rsidR="005B5841" w:rsidRDefault="005B5841" w:rsidP="00A5205E">
      <w:pPr>
        <w:rPr>
          <w:rFonts w:ascii="Arial" w:hAnsi="Arial" w:cs="Arial"/>
          <w:sz w:val="24"/>
          <w:szCs w:val="24"/>
        </w:rPr>
      </w:pPr>
    </w:p>
    <w:p w14:paraId="4AB98051" w14:textId="77777777" w:rsidR="00C86983" w:rsidRDefault="00C86983" w:rsidP="00C8698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ublic Safety Compact revisited </w:t>
      </w:r>
    </w:p>
    <w:p w14:paraId="7FE4B269" w14:textId="347FE187" w:rsidR="008B305C" w:rsidRDefault="008B305C" w:rsidP="008B305C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ed to move forward</w:t>
      </w:r>
      <w:r w:rsidR="009057D6">
        <w:rPr>
          <w:rFonts w:ascii="Arial" w:hAnsi="Arial" w:cs="Arial"/>
          <w:sz w:val="24"/>
          <w:szCs w:val="24"/>
        </w:rPr>
        <w:t xml:space="preserve"> to the next </w:t>
      </w:r>
      <w:r w:rsidR="009E2FFF">
        <w:rPr>
          <w:rFonts w:ascii="Arial" w:hAnsi="Arial" w:cs="Arial"/>
          <w:sz w:val="24"/>
          <w:szCs w:val="24"/>
        </w:rPr>
        <w:t>committee.</w:t>
      </w:r>
    </w:p>
    <w:p w14:paraId="497C7F96" w14:textId="77777777" w:rsidR="00C86983" w:rsidRDefault="00C86983" w:rsidP="00C86983">
      <w:pPr>
        <w:pStyle w:val="ListParagraph"/>
        <w:rPr>
          <w:rFonts w:ascii="Arial" w:hAnsi="Arial" w:cs="Arial"/>
          <w:sz w:val="24"/>
          <w:szCs w:val="24"/>
        </w:rPr>
      </w:pPr>
    </w:p>
    <w:p w14:paraId="4837875E" w14:textId="77777777" w:rsidR="00C86983" w:rsidRDefault="00C86983" w:rsidP="00C8698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 – Radios</w:t>
      </w:r>
    </w:p>
    <w:p w14:paraId="60C95019" w14:textId="1202E887" w:rsidR="009E2FFF" w:rsidRDefault="00F86BC8" w:rsidP="009E2FFF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new tower and two repeaters will be installed</w:t>
      </w:r>
      <w:r w:rsidR="004C51C9">
        <w:rPr>
          <w:rFonts w:ascii="Arial" w:hAnsi="Arial" w:cs="Arial"/>
          <w:sz w:val="24"/>
          <w:szCs w:val="24"/>
        </w:rPr>
        <w:t xml:space="preserve"> for the new radios</w:t>
      </w:r>
      <w:r>
        <w:rPr>
          <w:rFonts w:ascii="Arial" w:hAnsi="Arial" w:cs="Arial"/>
          <w:sz w:val="24"/>
          <w:szCs w:val="24"/>
        </w:rPr>
        <w:t xml:space="preserve">, which will help to eliminate </w:t>
      </w:r>
      <w:r w:rsidR="002515F5">
        <w:rPr>
          <w:rFonts w:ascii="Arial" w:hAnsi="Arial" w:cs="Arial"/>
          <w:sz w:val="24"/>
          <w:szCs w:val="24"/>
        </w:rPr>
        <w:t>dead spot</w:t>
      </w:r>
      <w:r w:rsidR="00014B1A">
        <w:rPr>
          <w:rFonts w:ascii="Arial" w:hAnsi="Arial" w:cs="Arial"/>
          <w:sz w:val="24"/>
          <w:szCs w:val="24"/>
        </w:rPr>
        <w:t>s</w:t>
      </w:r>
      <w:r w:rsidR="00407263">
        <w:rPr>
          <w:rFonts w:ascii="Arial" w:hAnsi="Arial" w:cs="Arial"/>
          <w:sz w:val="24"/>
          <w:szCs w:val="24"/>
        </w:rPr>
        <w:t xml:space="preserve"> </w:t>
      </w:r>
      <w:r w:rsidR="00C35FE6">
        <w:rPr>
          <w:rFonts w:ascii="Arial" w:hAnsi="Arial" w:cs="Arial"/>
          <w:sz w:val="24"/>
          <w:szCs w:val="24"/>
        </w:rPr>
        <w:t>on campus</w:t>
      </w:r>
      <w:r w:rsidR="002515F5">
        <w:rPr>
          <w:rFonts w:ascii="Arial" w:hAnsi="Arial" w:cs="Arial"/>
          <w:sz w:val="24"/>
          <w:szCs w:val="24"/>
        </w:rPr>
        <w:t xml:space="preserve">. </w:t>
      </w:r>
    </w:p>
    <w:p w14:paraId="2E58DED1" w14:textId="7F64D0C4" w:rsidR="002515F5" w:rsidRDefault="00624959" w:rsidP="009E2FFF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ly the police </w:t>
      </w:r>
      <w:r w:rsidR="008A4DE0">
        <w:rPr>
          <w:rFonts w:ascii="Arial" w:hAnsi="Arial" w:cs="Arial"/>
          <w:sz w:val="24"/>
          <w:szCs w:val="24"/>
        </w:rPr>
        <w:t xml:space="preserve">department will be able to listen to the </w:t>
      </w:r>
      <w:r w:rsidR="002515F5">
        <w:rPr>
          <w:rFonts w:ascii="Arial" w:hAnsi="Arial" w:cs="Arial"/>
          <w:sz w:val="24"/>
          <w:szCs w:val="24"/>
        </w:rPr>
        <w:t xml:space="preserve">new </w:t>
      </w:r>
      <w:proofErr w:type="gramStart"/>
      <w:r w:rsidR="002515F5">
        <w:rPr>
          <w:rFonts w:ascii="Arial" w:hAnsi="Arial" w:cs="Arial"/>
          <w:sz w:val="24"/>
          <w:szCs w:val="24"/>
        </w:rPr>
        <w:t>radios</w:t>
      </w:r>
      <w:proofErr w:type="gramEnd"/>
      <w:r w:rsidR="003B0149">
        <w:rPr>
          <w:rFonts w:ascii="Arial" w:hAnsi="Arial" w:cs="Arial"/>
          <w:sz w:val="24"/>
          <w:szCs w:val="24"/>
        </w:rPr>
        <w:t>.</w:t>
      </w:r>
    </w:p>
    <w:p w14:paraId="26A1EA80" w14:textId="745B8B15" w:rsidR="003B0149" w:rsidRDefault="003B0149" w:rsidP="009E2FFF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new </w:t>
      </w:r>
      <w:proofErr w:type="gramStart"/>
      <w:r>
        <w:rPr>
          <w:rFonts w:ascii="Arial" w:hAnsi="Arial" w:cs="Arial"/>
          <w:sz w:val="24"/>
          <w:szCs w:val="24"/>
        </w:rPr>
        <w:t>radios</w:t>
      </w:r>
      <w:proofErr w:type="gramEnd"/>
      <w:r>
        <w:rPr>
          <w:rFonts w:ascii="Arial" w:hAnsi="Arial" w:cs="Arial"/>
          <w:sz w:val="24"/>
          <w:szCs w:val="24"/>
        </w:rPr>
        <w:t xml:space="preserve"> can communicate with the </w:t>
      </w:r>
      <w:r w:rsidR="0009611A">
        <w:rPr>
          <w:rFonts w:ascii="Arial" w:hAnsi="Arial" w:cs="Arial"/>
          <w:sz w:val="24"/>
          <w:szCs w:val="24"/>
        </w:rPr>
        <w:t>Sheriff’s</w:t>
      </w:r>
      <w:r>
        <w:rPr>
          <w:rFonts w:ascii="Arial" w:hAnsi="Arial" w:cs="Arial"/>
          <w:sz w:val="24"/>
          <w:szCs w:val="24"/>
        </w:rPr>
        <w:t xml:space="preserve"> Departmen</w:t>
      </w:r>
      <w:r w:rsidR="00E256D8">
        <w:rPr>
          <w:rFonts w:ascii="Arial" w:hAnsi="Arial" w:cs="Arial"/>
          <w:sz w:val="24"/>
          <w:szCs w:val="24"/>
        </w:rPr>
        <w:t>t and other local police agencies.</w:t>
      </w:r>
    </w:p>
    <w:p w14:paraId="2A8DEB12" w14:textId="39625A73" w:rsidR="00557AC3" w:rsidRDefault="00557AC3" w:rsidP="009E2FFF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wo dispatch stations </w:t>
      </w:r>
      <w:r w:rsidR="00515884">
        <w:rPr>
          <w:rFonts w:ascii="Arial" w:hAnsi="Arial" w:cs="Arial"/>
          <w:sz w:val="24"/>
          <w:szCs w:val="24"/>
        </w:rPr>
        <w:t>will</w:t>
      </w:r>
      <w:r>
        <w:rPr>
          <w:rFonts w:ascii="Arial" w:hAnsi="Arial" w:cs="Arial"/>
          <w:sz w:val="24"/>
          <w:szCs w:val="24"/>
        </w:rPr>
        <w:t xml:space="preserve"> </w:t>
      </w:r>
      <w:r w:rsidR="00BE3AD6">
        <w:rPr>
          <w:rFonts w:ascii="Arial" w:hAnsi="Arial" w:cs="Arial"/>
          <w:sz w:val="24"/>
          <w:szCs w:val="24"/>
        </w:rPr>
        <w:t xml:space="preserve">be installed </w:t>
      </w:r>
      <w:r w:rsidR="00235729">
        <w:rPr>
          <w:rFonts w:ascii="Arial" w:hAnsi="Arial" w:cs="Arial"/>
          <w:sz w:val="24"/>
          <w:szCs w:val="24"/>
        </w:rPr>
        <w:t xml:space="preserve">to help integrate </w:t>
      </w:r>
      <w:r w:rsidR="00DA6E21">
        <w:rPr>
          <w:rFonts w:ascii="Arial" w:hAnsi="Arial" w:cs="Arial"/>
          <w:sz w:val="24"/>
          <w:szCs w:val="24"/>
        </w:rPr>
        <w:t xml:space="preserve">and record </w:t>
      </w:r>
      <w:r w:rsidR="00235729">
        <w:rPr>
          <w:rFonts w:ascii="Arial" w:hAnsi="Arial" w:cs="Arial"/>
          <w:sz w:val="24"/>
          <w:szCs w:val="24"/>
        </w:rPr>
        <w:t xml:space="preserve">all incoming </w:t>
      </w:r>
      <w:r w:rsidR="00961A56">
        <w:rPr>
          <w:rFonts w:ascii="Arial" w:hAnsi="Arial" w:cs="Arial"/>
          <w:sz w:val="24"/>
          <w:szCs w:val="24"/>
        </w:rPr>
        <w:t xml:space="preserve">radio </w:t>
      </w:r>
      <w:r w:rsidR="00235729">
        <w:rPr>
          <w:rFonts w:ascii="Arial" w:hAnsi="Arial" w:cs="Arial"/>
          <w:sz w:val="24"/>
          <w:szCs w:val="24"/>
        </w:rPr>
        <w:t>traffic and phone calls.</w:t>
      </w:r>
    </w:p>
    <w:p w14:paraId="7A55AA6A" w14:textId="0E3ECD15" w:rsidR="00300C36" w:rsidRDefault="003F4D1E" w:rsidP="009E2FFF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ompletion of the radio project will take </w:t>
      </w:r>
      <w:r w:rsidR="008E1B50">
        <w:rPr>
          <w:rFonts w:ascii="Arial" w:hAnsi="Arial" w:cs="Arial"/>
          <w:sz w:val="24"/>
          <w:szCs w:val="24"/>
        </w:rPr>
        <w:t>approximately 4</w:t>
      </w:r>
      <w:r w:rsidR="00EE2376">
        <w:rPr>
          <w:rFonts w:ascii="Arial" w:hAnsi="Arial" w:cs="Arial"/>
          <w:sz w:val="24"/>
          <w:szCs w:val="24"/>
        </w:rPr>
        <w:t xml:space="preserve"> – 6 months.</w:t>
      </w:r>
    </w:p>
    <w:p w14:paraId="1550EDE1" w14:textId="77777777" w:rsidR="00C86983" w:rsidRPr="006077F4" w:rsidRDefault="00C86983" w:rsidP="00C86983">
      <w:pPr>
        <w:pStyle w:val="ListParagraph"/>
        <w:rPr>
          <w:rFonts w:ascii="Arial" w:hAnsi="Arial" w:cs="Arial"/>
          <w:sz w:val="24"/>
          <w:szCs w:val="24"/>
        </w:rPr>
      </w:pPr>
    </w:p>
    <w:p w14:paraId="5CC28436" w14:textId="77777777" w:rsidR="00C86983" w:rsidRDefault="00C86983" w:rsidP="00C8698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und Table</w:t>
      </w:r>
    </w:p>
    <w:p w14:paraId="72635050" w14:textId="061792DA" w:rsidR="00B14C4A" w:rsidRDefault="00CB15C8" w:rsidP="00B14C4A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Florman </w:t>
      </w:r>
      <w:r w:rsidR="001D6614">
        <w:rPr>
          <w:rFonts w:ascii="Arial" w:hAnsi="Arial" w:cs="Arial"/>
          <w:sz w:val="24"/>
          <w:szCs w:val="24"/>
        </w:rPr>
        <w:t xml:space="preserve">stated two new police officers will start on </w:t>
      </w:r>
      <w:r w:rsidR="00B829F7">
        <w:rPr>
          <w:rFonts w:ascii="Arial" w:hAnsi="Arial" w:cs="Arial"/>
          <w:sz w:val="24"/>
          <w:szCs w:val="24"/>
        </w:rPr>
        <w:t>July 1</w:t>
      </w:r>
      <w:r w:rsidR="001D6614">
        <w:rPr>
          <w:rFonts w:ascii="Arial" w:hAnsi="Arial" w:cs="Arial"/>
          <w:sz w:val="24"/>
          <w:szCs w:val="24"/>
        </w:rPr>
        <w:t xml:space="preserve">, and the new Lieutenant will begin on </w:t>
      </w:r>
      <w:r w:rsidR="00B829F7">
        <w:rPr>
          <w:rFonts w:ascii="Arial" w:hAnsi="Arial" w:cs="Arial"/>
          <w:sz w:val="24"/>
          <w:szCs w:val="24"/>
        </w:rPr>
        <w:t>July 20</w:t>
      </w:r>
      <w:r w:rsidR="001D6614">
        <w:rPr>
          <w:rFonts w:ascii="Arial" w:hAnsi="Arial" w:cs="Arial"/>
          <w:sz w:val="24"/>
          <w:szCs w:val="24"/>
        </w:rPr>
        <w:t>.</w:t>
      </w:r>
    </w:p>
    <w:p w14:paraId="0B7E3D3C" w14:textId="77777777" w:rsidR="00035555" w:rsidRDefault="00035555" w:rsidP="00035555">
      <w:pPr>
        <w:rPr>
          <w:rFonts w:ascii="Arial" w:hAnsi="Arial" w:cs="Arial"/>
          <w:sz w:val="24"/>
          <w:szCs w:val="24"/>
        </w:rPr>
      </w:pPr>
    </w:p>
    <w:p w14:paraId="2464D4DF" w14:textId="52FE4DE7" w:rsidR="003F03EA" w:rsidRPr="004F2719" w:rsidRDefault="00035555" w:rsidP="004F271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next meeting will be </w:t>
      </w:r>
      <w:r w:rsidR="0009611A"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sz w:val="24"/>
          <w:szCs w:val="24"/>
        </w:rPr>
        <w:t xml:space="preserve">September </w:t>
      </w:r>
      <w:r w:rsidR="002C4377">
        <w:rPr>
          <w:rFonts w:ascii="Arial" w:hAnsi="Arial" w:cs="Arial"/>
          <w:sz w:val="24"/>
          <w:szCs w:val="24"/>
        </w:rPr>
        <w:t>14, 2026.</w:t>
      </w:r>
    </w:p>
    <w:sectPr w:rsidR="003F03EA" w:rsidRPr="004F2719" w:rsidSect="00A71CAB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E8C63DF"/>
    <w:multiLevelType w:val="hybridMultilevel"/>
    <w:tmpl w:val="7D940C44"/>
    <w:lvl w:ilvl="0" w:tplc="BE96016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" w15:restartNumberingAfterBreak="0">
    <w:nsid w:val="30E75393"/>
    <w:multiLevelType w:val="hybridMultilevel"/>
    <w:tmpl w:val="AF12B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13219">
    <w:abstractNumId w:val="4"/>
  </w:num>
  <w:num w:numId="2" w16cid:durableId="991102556">
    <w:abstractNumId w:val="5"/>
  </w:num>
  <w:num w:numId="3" w16cid:durableId="575631794">
    <w:abstractNumId w:val="3"/>
  </w:num>
  <w:num w:numId="4" w16cid:durableId="1331644271">
    <w:abstractNumId w:val="1"/>
  </w:num>
  <w:num w:numId="5" w16cid:durableId="1351952710">
    <w:abstractNumId w:val="0"/>
  </w:num>
  <w:num w:numId="6" w16cid:durableId="831338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UbGtQBYRZ96LQAAAA=="/>
  </w:docVars>
  <w:rsids>
    <w:rsidRoot w:val="002A173D"/>
    <w:rsid w:val="00014B1A"/>
    <w:rsid w:val="00023A0E"/>
    <w:rsid w:val="0003059C"/>
    <w:rsid w:val="00030747"/>
    <w:rsid w:val="00035555"/>
    <w:rsid w:val="00041820"/>
    <w:rsid w:val="00047B7B"/>
    <w:rsid w:val="00061064"/>
    <w:rsid w:val="0008251B"/>
    <w:rsid w:val="00083EB3"/>
    <w:rsid w:val="0009611A"/>
    <w:rsid w:val="000C23EA"/>
    <w:rsid w:val="000C2F3D"/>
    <w:rsid w:val="000D598E"/>
    <w:rsid w:val="000E21B1"/>
    <w:rsid w:val="001066AC"/>
    <w:rsid w:val="001271FB"/>
    <w:rsid w:val="001615C3"/>
    <w:rsid w:val="001712D0"/>
    <w:rsid w:val="001A00DC"/>
    <w:rsid w:val="001A2544"/>
    <w:rsid w:val="001A46D5"/>
    <w:rsid w:val="001A573B"/>
    <w:rsid w:val="001D06B1"/>
    <w:rsid w:val="001D6614"/>
    <w:rsid w:val="001F15CC"/>
    <w:rsid w:val="002066CB"/>
    <w:rsid w:val="00211385"/>
    <w:rsid w:val="002174D6"/>
    <w:rsid w:val="00220366"/>
    <w:rsid w:val="002207D4"/>
    <w:rsid w:val="00220E67"/>
    <w:rsid w:val="00227185"/>
    <w:rsid w:val="00235729"/>
    <w:rsid w:val="00235C09"/>
    <w:rsid w:val="002515F5"/>
    <w:rsid w:val="00254AB8"/>
    <w:rsid w:val="00255319"/>
    <w:rsid w:val="00260172"/>
    <w:rsid w:val="00263E7B"/>
    <w:rsid w:val="00275D9B"/>
    <w:rsid w:val="0029357E"/>
    <w:rsid w:val="002A173D"/>
    <w:rsid w:val="002A58CC"/>
    <w:rsid w:val="002A7D55"/>
    <w:rsid w:val="002C4377"/>
    <w:rsid w:val="002E6C9C"/>
    <w:rsid w:val="00300C36"/>
    <w:rsid w:val="00302B10"/>
    <w:rsid w:val="003041DF"/>
    <w:rsid w:val="00310E1D"/>
    <w:rsid w:val="003112EF"/>
    <w:rsid w:val="0031374A"/>
    <w:rsid w:val="003146BC"/>
    <w:rsid w:val="0032337F"/>
    <w:rsid w:val="00323C98"/>
    <w:rsid w:val="00325D6B"/>
    <w:rsid w:val="00334A47"/>
    <w:rsid w:val="00351546"/>
    <w:rsid w:val="0035183E"/>
    <w:rsid w:val="003823DE"/>
    <w:rsid w:val="003B0149"/>
    <w:rsid w:val="003B4D74"/>
    <w:rsid w:val="003B5FB8"/>
    <w:rsid w:val="003B664D"/>
    <w:rsid w:val="003C13AB"/>
    <w:rsid w:val="003C5375"/>
    <w:rsid w:val="003E3A61"/>
    <w:rsid w:val="003E4305"/>
    <w:rsid w:val="003F03EA"/>
    <w:rsid w:val="003F4D1E"/>
    <w:rsid w:val="003F7C95"/>
    <w:rsid w:val="004051E0"/>
    <w:rsid w:val="00407263"/>
    <w:rsid w:val="00423DEE"/>
    <w:rsid w:val="00425035"/>
    <w:rsid w:val="004322C1"/>
    <w:rsid w:val="00462B69"/>
    <w:rsid w:val="00463645"/>
    <w:rsid w:val="00475A11"/>
    <w:rsid w:val="00484CAC"/>
    <w:rsid w:val="00492645"/>
    <w:rsid w:val="00494ACD"/>
    <w:rsid w:val="004A01CB"/>
    <w:rsid w:val="004A6633"/>
    <w:rsid w:val="004B16ED"/>
    <w:rsid w:val="004C0D59"/>
    <w:rsid w:val="004C3B0E"/>
    <w:rsid w:val="004C51C9"/>
    <w:rsid w:val="004C7F78"/>
    <w:rsid w:val="004D5C4F"/>
    <w:rsid w:val="004E302D"/>
    <w:rsid w:val="004F2719"/>
    <w:rsid w:val="00515884"/>
    <w:rsid w:val="00557AC3"/>
    <w:rsid w:val="00564053"/>
    <w:rsid w:val="00571373"/>
    <w:rsid w:val="00573199"/>
    <w:rsid w:val="005737C0"/>
    <w:rsid w:val="00581699"/>
    <w:rsid w:val="00581BC3"/>
    <w:rsid w:val="00592AEE"/>
    <w:rsid w:val="005B5841"/>
    <w:rsid w:val="005C4BC3"/>
    <w:rsid w:val="005D4136"/>
    <w:rsid w:val="005D7299"/>
    <w:rsid w:val="005E274E"/>
    <w:rsid w:val="005F00A6"/>
    <w:rsid w:val="005F3470"/>
    <w:rsid w:val="006006C7"/>
    <w:rsid w:val="00624959"/>
    <w:rsid w:val="006300F0"/>
    <w:rsid w:val="00642C62"/>
    <w:rsid w:val="006737DC"/>
    <w:rsid w:val="0068144E"/>
    <w:rsid w:val="006834C9"/>
    <w:rsid w:val="00691B9A"/>
    <w:rsid w:val="006959A8"/>
    <w:rsid w:val="00695D10"/>
    <w:rsid w:val="006B40CE"/>
    <w:rsid w:val="006B6B31"/>
    <w:rsid w:val="006C0BB0"/>
    <w:rsid w:val="006E4A4F"/>
    <w:rsid w:val="00716ED3"/>
    <w:rsid w:val="00743CEA"/>
    <w:rsid w:val="00752FB0"/>
    <w:rsid w:val="00755C33"/>
    <w:rsid w:val="007737EC"/>
    <w:rsid w:val="007A0A17"/>
    <w:rsid w:val="007B6239"/>
    <w:rsid w:val="007D14DC"/>
    <w:rsid w:val="007D4BD5"/>
    <w:rsid w:val="007E12D6"/>
    <w:rsid w:val="007E6920"/>
    <w:rsid w:val="00811861"/>
    <w:rsid w:val="00815BBE"/>
    <w:rsid w:val="00853549"/>
    <w:rsid w:val="00854793"/>
    <w:rsid w:val="0085723F"/>
    <w:rsid w:val="008624E4"/>
    <w:rsid w:val="008736E8"/>
    <w:rsid w:val="00876EBA"/>
    <w:rsid w:val="00877D4F"/>
    <w:rsid w:val="00890D99"/>
    <w:rsid w:val="008A09B9"/>
    <w:rsid w:val="008A1842"/>
    <w:rsid w:val="008A4DE0"/>
    <w:rsid w:val="008B305C"/>
    <w:rsid w:val="008B6B3B"/>
    <w:rsid w:val="008C1EAD"/>
    <w:rsid w:val="008D7E29"/>
    <w:rsid w:val="008E1B50"/>
    <w:rsid w:val="0090293B"/>
    <w:rsid w:val="009057D6"/>
    <w:rsid w:val="00925F42"/>
    <w:rsid w:val="0093028A"/>
    <w:rsid w:val="009355EE"/>
    <w:rsid w:val="0094007F"/>
    <w:rsid w:val="00961A56"/>
    <w:rsid w:val="009819E0"/>
    <w:rsid w:val="0098678C"/>
    <w:rsid w:val="009B2326"/>
    <w:rsid w:val="009B61BE"/>
    <w:rsid w:val="009C7A48"/>
    <w:rsid w:val="009E1C4B"/>
    <w:rsid w:val="009E2FFF"/>
    <w:rsid w:val="009E3858"/>
    <w:rsid w:val="009E4BB5"/>
    <w:rsid w:val="009F0E44"/>
    <w:rsid w:val="00A05564"/>
    <w:rsid w:val="00A17A9F"/>
    <w:rsid w:val="00A23CC5"/>
    <w:rsid w:val="00A32E87"/>
    <w:rsid w:val="00A51109"/>
    <w:rsid w:val="00A5205E"/>
    <w:rsid w:val="00A548BA"/>
    <w:rsid w:val="00A7112B"/>
    <w:rsid w:val="00A71CAB"/>
    <w:rsid w:val="00A7686C"/>
    <w:rsid w:val="00A92538"/>
    <w:rsid w:val="00A92A79"/>
    <w:rsid w:val="00A93121"/>
    <w:rsid w:val="00AD3CC1"/>
    <w:rsid w:val="00B0044F"/>
    <w:rsid w:val="00B01912"/>
    <w:rsid w:val="00B133F4"/>
    <w:rsid w:val="00B14C4A"/>
    <w:rsid w:val="00B1574A"/>
    <w:rsid w:val="00B423D8"/>
    <w:rsid w:val="00B4508C"/>
    <w:rsid w:val="00B63812"/>
    <w:rsid w:val="00B829F7"/>
    <w:rsid w:val="00B8793F"/>
    <w:rsid w:val="00B93CDC"/>
    <w:rsid w:val="00B96414"/>
    <w:rsid w:val="00BD0797"/>
    <w:rsid w:val="00BD1DB0"/>
    <w:rsid w:val="00BD33DA"/>
    <w:rsid w:val="00BE3AD6"/>
    <w:rsid w:val="00BE51DD"/>
    <w:rsid w:val="00BF5A9B"/>
    <w:rsid w:val="00C30C37"/>
    <w:rsid w:val="00C35FE6"/>
    <w:rsid w:val="00C4183A"/>
    <w:rsid w:val="00C45E4E"/>
    <w:rsid w:val="00C86983"/>
    <w:rsid w:val="00CA1CF1"/>
    <w:rsid w:val="00CA57EF"/>
    <w:rsid w:val="00CB15C8"/>
    <w:rsid w:val="00CE2C80"/>
    <w:rsid w:val="00CE7BC5"/>
    <w:rsid w:val="00CF6007"/>
    <w:rsid w:val="00D07A77"/>
    <w:rsid w:val="00D10C34"/>
    <w:rsid w:val="00D2671E"/>
    <w:rsid w:val="00D467BD"/>
    <w:rsid w:val="00D500DD"/>
    <w:rsid w:val="00D538AC"/>
    <w:rsid w:val="00D66A59"/>
    <w:rsid w:val="00D90327"/>
    <w:rsid w:val="00DA6E21"/>
    <w:rsid w:val="00DB1939"/>
    <w:rsid w:val="00DC6B0C"/>
    <w:rsid w:val="00DD11C5"/>
    <w:rsid w:val="00DE02A3"/>
    <w:rsid w:val="00DE159E"/>
    <w:rsid w:val="00E02515"/>
    <w:rsid w:val="00E05292"/>
    <w:rsid w:val="00E213B0"/>
    <w:rsid w:val="00E256D8"/>
    <w:rsid w:val="00E27F32"/>
    <w:rsid w:val="00E41533"/>
    <w:rsid w:val="00E44B22"/>
    <w:rsid w:val="00E60FD0"/>
    <w:rsid w:val="00E6228C"/>
    <w:rsid w:val="00E66FB7"/>
    <w:rsid w:val="00E814DE"/>
    <w:rsid w:val="00E8387F"/>
    <w:rsid w:val="00EC62D3"/>
    <w:rsid w:val="00EE2376"/>
    <w:rsid w:val="00EE505D"/>
    <w:rsid w:val="00EF1068"/>
    <w:rsid w:val="00EF3125"/>
    <w:rsid w:val="00EF4064"/>
    <w:rsid w:val="00EF6DE5"/>
    <w:rsid w:val="00EF7704"/>
    <w:rsid w:val="00F0029C"/>
    <w:rsid w:val="00F03574"/>
    <w:rsid w:val="00F0796F"/>
    <w:rsid w:val="00F07FF8"/>
    <w:rsid w:val="00F1219D"/>
    <w:rsid w:val="00F51FA8"/>
    <w:rsid w:val="00F86BC8"/>
    <w:rsid w:val="00FA7351"/>
    <w:rsid w:val="00FC3C5A"/>
    <w:rsid w:val="00FC4530"/>
    <w:rsid w:val="00FD7AF8"/>
    <w:rsid w:val="00FF5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6</TotalTime>
  <Pages>1</Pages>
  <Words>192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46</cp:revision>
  <cp:lastPrinted>2026-06-09T16:40:00Z</cp:lastPrinted>
  <dcterms:created xsi:type="dcterms:W3CDTF">2026-06-08T22:30:00Z</dcterms:created>
  <dcterms:modified xsi:type="dcterms:W3CDTF">2026-06-10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